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t>
      </w:r>
      <w:proofErr w:type="gramStart"/>
      <w:r w:rsidRPr="00160497">
        <w:rPr>
          <w:rFonts w:cstheme="minorHAnsi"/>
          <w:lang w:val="en-GB"/>
        </w:rPr>
        <w:t>where</w:t>
      </w:r>
      <w:proofErr w:type="gramEnd"/>
      <w:r w:rsidRPr="00160497">
        <w:rPr>
          <w:rFonts w:cstheme="minorHAnsi"/>
          <w:lang w:val="en-GB"/>
        </w:rPr>
        <w:t xml:space="preserv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w:t>
      </w:r>
      <w:proofErr w:type="gramStart"/>
      <w:r w:rsidRPr="00160497">
        <w:rPr>
          <w:rFonts w:cstheme="minorHAnsi"/>
          <w:lang w:val="en-GB"/>
        </w:rPr>
        <w:t>application</w:t>
      </w:r>
      <w:proofErr w:type="gramEnd"/>
      <w:r w:rsidRPr="00160497">
        <w:rPr>
          <w:rFonts w:cstheme="minorHAnsi"/>
          <w:lang w:val="en-GB"/>
        </w:rPr>
        <w:t xml:space="preserve">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If you are selected for an </w:t>
      </w:r>
      <w:proofErr w:type="gramStart"/>
      <w:r w:rsidRPr="00160497">
        <w:rPr>
          <w:rFonts w:cstheme="minorHAnsi"/>
          <w:lang w:val="en-GB"/>
        </w:rPr>
        <w:t>interview</w:t>
      </w:r>
      <w:proofErr w:type="gramEnd"/>
      <w:r w:rsidRPr="00160497">
        <w:rPr>
          <w:rFonts w:cstheme="minorHAnsi"/>
          <w:lang w:val="en-GB"/>
        </w:rPr>
        <w:t xml:space="preserve"> you may bring </w:t>
      </w:r>
      <w:proofErr w:type="spellStart"/>
      <w:r w:rsidRPr="00160497">
        <w:rPr>
          <w:rFonts w:cstheme="minorHAnsi"/>
          <w:lang w:val="en-GB"/>
        </w:rPr>
        <w:t>wh</w:t>
      </w:r>
      <w:proofErr w:type="spellEnd"/>
      <w:r w:rsidRPr="00160497">
        <w:rPr>
          <w:rFonts w:cstheme="minorHAnsi"/>
          <w:color w:val="252525"/>
          <w:shd w:val="clear" w:color="auto" w:fill="FFFFFF"/>
        </w:rPr>
        <w:t>ā</w:t>
      </w:r>
      <w:proofErr w:type="spellStart"/>
      <w:r w:rsidRPr="00160497">
        <w:rPr>
          <w:rFonts w:cstheme="minorHAnsi"/>
          <w:lang w:val="en-GB"/>
        </w:rPr>
        <w:t>nau</w:t>
      </w:r>
      <w:proofErr w:type="spellEnd"/>
      <w:r w:rsidRPr="00160497">
        <w:rPr>
          <w:rFonts w:cstheme="minorHAnsi"/>
          <w:lang w:val="en-GB"/>
        </w:rPr>
        <w:t xml:space="preserve">/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w:t>
      </w:r>
      <w:proofErr w:type="gramStart"/>
      <w:r w:rsidRPr="00160497">
        <w:rPr>
          <w:rFonts w:cstheme="minorHAnsi"/>
          <w:lang w:val="en-GB"/>
        </w:rPr>
        <w:t>offence</w:t>
      </w:r>
      <w:proofErr w:type="gramEnd"/>
      <w:r w:rsidRPr="00160497">
        <w:rPr>
          <w:rFonts w:cstheme="minorHAnsi"/>
          <w:lang w:val="en-GB"/>
        </w:rPr>
        <w:t xml:space="preserv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w:t>
      </w:r>
      <w:proofErr w:type="gramStart"/>
      <w:r w:rsidRPr="00160497">
        <w:rPr>
          <w:rFonts w:cstheme="minorHAnsi"/>
          <w:lang w:val="en-GB"/>
        </w:rPr>
        <w:t>time</w:t>
      </w:r>
      <w:proofErr w:type="gramEnd"/>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w:t>
      </w:r>
      <w:proofErr w:type="gramStart"/>
      <w:r w:rsidRPr="00160497">
        <w:rPr>
          <w:rFonts w:cstheme="minorHAnsi"/>
          <w:lang w:val="en-GB"/>
        </w:rPr>
        <w:t>costs</w:t>
      </w:r>
      <w:proofErr w:type="gramEnd"/>
      <w:r w:rsidRPr="00160497">
        <w:rPr>
          <w:rFonts w:cstheme="minorHAnsi"/>
          <w:lang w:val="en-GB"/>
        </w:rPr>
        <w:t xml:space="preserve">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Content>
            <w:sdt>
              <w:sdtPr>
                <w:rPr>
                  <w:rFonts w:cstheme="minorHAnsi"/>
                  <w:lang w:val="en-GB"/>
                </w:rPr>
                <w:id w:val="-324285468"/>
                <w:placeholder>
                  <w:docPart w:val="2B791E9C13BA4BFF82EB0CAF901D619B"/>
                </w:placeholder>
                <w:showingPlcHdr/>
              </w:sdtPr>
              <w:sdtContent>
                <w:tc>
                  <w:tcPr>
                    <w:tcW w:w="5000" w:type="pct"/>
                  </w:tcPr>
                  <w:p w14:paraId="332140DA" w14:textId="2D52B267" w:rsidR="00233C3B" w:rsidRPr="00BA188A" w:rsidRDefault="003F0EA8" w:rsidP="00BA188A">
                    <w:pPr>
                      <w:rPr>
                        <w:rFonts w:cstheme="minorHAnsi"/>
                        <w:lang w:val="en-GB"/>
                      </w:rPr>
                    </w:pPr>
                    <w:r w:rsidRPr="002504CA">
                      <w:rPr>
                        <w:rStyle w:val="PlaceholderText"/>
                      </w:rPr>
                      <w:t>Click or tap here to enter text.</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Content>
            <w:tc>
              <w:tcPr>
                <w:tcW w:w="4950" w:type="dxa"/>
                <w:gridSpan w:val="2"/>
              </w:tcPr>
              <w:p w14:paraId="583B6802" w14:textId="79EBC60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Content>
                    <w:r w:rsidR="00136168" w:rsidRPr="002504CA">
                      <w:rPr>
                        <w:rStyle w:val="PlaceholderText"/>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Content>
            <w:tc>
              <w:tcPr>
                <w:tcW w:w="5490" w:type="dxa"/>
              </w:tcPr>
              <w:p w14:paraId="7A1209D6" w14:textId="19E432D1"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Content>
                    <w:r w:rsidR="00136168" w:rsidRPr="002504CA">
                      <w:rPr>
                        <w:rStyle w:val="PlaceholderText"/>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if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 xml:space="preserve">Email </w:t>
      </w:r>
      <w:proofErr w:type="gramStart"/>
      <w:r w:rsidRPr="00603858">
        <w:rPr>
          <w:rFonts w:cstheme="minorHAnsi"/>
          <w:lang w:val="en-GB"/>
        </w:rPr>
        <w:t>address</w:t>
      </w:r>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 xml:space="preserve">Contact telephone </w:t>
      </w:r>
      <w:proofErr w:type="gramStart"/>
      <w:r w:rsidRPr="00603858">
        <w:rPr>
          <w:rFonts w:cstheme="minorHAnsi"/>
          <w:lang w:val="en-GB"/>
        </w:rPr>
        <w:t>numbers</w:t>
      </w:r>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w:t>
            </w:r>
            <w:proofErr w:type="gramStart"/>
            <w:r w:rsidRPr="00603858">
              <w:rPr>
                <w:rFonts w:cstheme="minorHAnsi"/>
                <w:lang w:val="en-GB"/>
              </w:rPr>
              <w:t>Yes</w:t>
            </w:r>
            <w:proofErr w:type="gramEnd"/>
            <w:r w:rsidRPr="00603858">
              <w:rPr>
                <w:rFonts w:cstheme="minorHAnsi"/>
                <w:lang w:val="en-GB"/>
              </w:rPr>
              <w:t xml:space="preserve"> </w:t>
            </w:r>
            <w:sdt>
              <w:sdtPr>
                <w:rPr>
                  <w:rFonts w:cstheme="minorHAnsi"/>
                  <w:lang w:val="en-GB"/>
                </w:rPr>
                <w:id w:val="21308446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permit                                                                                        Yes </w:t>
            </w:r>
            <w:sdt>
              <w:sdtPr>
                <w:rPr>
                  <w:rFonts w:cstheme="minorHAnsi"/>
                  <w:lang w:val="en-GB"/>
                </w:rPr>
                <w:id w:val="-55808823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state</w:t>
            </w:r>
            <w:proofErr w:type="gramEnd"/>
            <w:r w:rsidRPr="00603858">
              <w:rPr>
                <w:rFonts w:cstheme="minorHAnsi"/>
                <w:lang w:val="en-GB"/>
              </w:rPr>
              <w:t xml:space="preserve"> the nature of the conviction/cases pending: </w:t>
            </w:r>
          </w:p>
          <w:sdt>
            <w:sdtPr>
              <w:rPr>
                <w:rFonts w:cstheme="minorHAnsi"/>
                <w:lang w:val="en-GB"/>
              </w:rPr>
              <w:id w:val="-1248806599"/>
              <w:placeholder>
                <w:docPart w:val="3B23B33D3E064609BC86C9C83479D21A"/>
              </w:placeholder>
              <w:showingPlcHdr/>
            </w:sdt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5092230D" w14:textId="776A985E" w:rsidR="00592E5A" w:rsidRDefault="00592E5A" w:rsidP="00BC1744">
            <w:pPr>
              <w:rPr>
                <w:rFonts w:cstheme="minorHAnsi"/>
                <w:lang w:val="en-GB"/>
              </w:rPr>
            </w:pPr>
            <w:r>
              <w:rPr>
                <w:rFonts w:cstheme="minorHAnsi"/>
                <w:lang w:val="en-GB"/>
              </w:rPr>
              <w:t xml:space="preserve">Due to the special nature of our school, </w:t>
            </w:r>
            <w:r w:rsidR="00892FC8">
              <w:rPr>
                <w:rFonts w:cstheme="minorHAnsi"/>
                <w:lang w:val="en-GB"/>
              </w:rPr>
              <w:t>we</w:t>
            </w:r>
            <w:r w:rsidR="00693C45">
              <w:rPr>
                <w:rFonts w:cstheme="minorHAnsi"/>
                <w:lang w:val="en-GB"/>
              </w:rPr>
              <w:t xml:space="preserve"> require staff to have a level of physical fitness/capabilities to ensure students can be cared for </w:t>
            </w:r>
            <w:r w:rsidR="00CE41A6">
              <w:rPr>
                <w:rFonts w:cstheme="minorHAnsi"/>
                <w:lang w:val="en-GB"/>
              </w:rPr>
              <w:t xml:space="preserve">adequately. </w:t>
            </w:r>
            <w:r w:rsidR="007E7E2D">
              <w:rPr>
                <w:rFonts w:cstheme="minorHAnsi"/>
                <w:lang w:val="en-GB"/>
              </w:rPr>
              <w:t>This includes</w:t>
            </w:r>
            <w:r w:rsidR="007758B9">
              <w:rPr>
                <w:rFonts w:cstheme="minorHAnsi"/>
                <w:lang w:val="en-GB"/>
              </w:rPr>
              <w:t xml:space="preserve"> but is not limited to,</w:t>
            </w:r>
            <w:r w:rsidR="007E7E2D">
              <w:rPr>
                <w:rFonts w:cstheme="minorHAnsi"/>
                <w:lang w:val="en-GB"/>
              </w:rPr>
              <w:t xml:space="preserve"> manual handling, supporting behaviours</w:t>
            </w:r>
            <w:r w:rsidR="00A96924">
              <w:rPr>
                <w:rFonts w:cstheme="minorHAnsi"/>
                <w:lang w:val="en-GB"/>
              </w:rPr>
              <w:t xml:space="preserve">, undertaking therapy </w:t>
            </w:r>
            <w:proofErr w:type="gramStart"/>
            <w:r w:rsidR="00A96924">
              <w:rPr>
                <w:rFonts w:cstheme="minorHAnsi"/>
                <w:lang w:val="en-GB"/>
              </w:rPr>
              <w:t>routines</w:t>
            </w:r>
            <w:proofErr w:type="gramEnd"/>
            <w:r w:rsidR="00A96924">
              <w:rPr>
                <w:rFonts w:cstheme="minorHAnsi"/>
                <w:lang w:val="en-GB"/>
              </w:rPr>
              <w:t xml:space="preserve"> and walking distances (</w:t>
            </w:r>
            <w:r w:rsidR="00884A80">
              <w:rPr>
                <w:rFonts w:cstheme="minorHAnsi"/>
                <w:lang w:val="en-GB"/>
              </w:rPr>
              <w:t>i.e.</w:t>
            </w:r>
            <w:r w:rsidR="00A96924">
              <w:rPr>
                <w:rFonts w:cstheme="minorHAnsi"/>
                <w:lang w:val="en-GB"/>
              </w:rPr>
              <w:t xml:space="preserve"> </w:t>
            </w:r>
            <w:r w:rsidR="00212662">
              <w:rPr>
                <w:rFonts w:cstheme="minorHAnsi"/>
                <w:lang w:val="en-GB"/>
              </w:rPr>
              <w:t xml:space="preserve">for community-based learning opportunities, </w:t>
            </w:r>
            <w:r w:rsidR="0012212F">
              <w:rPr>
                <w:rFonts w:cstheme="minorHAnsi"/>
                <w:lang w:val="en-GB"/>
              </w:rPr>
              <w:t>class trips, and supporting work experience placements)</w:t>
            </w:r>
            <w:r w:rsidR="00A96924">
              <w:rPr>
                <w:rFonts w:cstheme="minorHAnsi"/>
                <w:lang w:val="en-GB"/>
              </w:rPr>
              <w:t xml:space="preserve">. </w:t>
            </w:r>
          </w:p>
          <w:p w14:paraId="6E70BF8E" w14:textId="77777777" w:rsidR="00D1452E" w:rsidRDefault="00D1452E" w:rsidP="00BC1744">
            <w:pPr>
              <w:rPr>
                <w:rFonts w:cstheme="minorHAnsi"/>
                <w:lang w:val="en-GB"/>
              </w:rPr>
            </w:pPr>
          </w:p>
          <w:p w14:paraId="33743C42" w14:textId="1153907E" w:rsidR="00325670" w:rsidRPr="00603858" w:rsidRDefault="00325670" w:rsidP="00BC1744">
            <w:pPr>
              <w:rPr>
                <w:rFonts w:cstheme="minorHAnsi"/>
                <w:lang w:val="en-GB"/>
              </w:rPr>
            </w:pPr>
            <w:r w:rsidRPr="00603858">
              <w:rPr>
                <w:rFonts w:cstheme="minorHAnsi"/>
                <w:lang w:val="en-GB"/>
              </w:rPr>
              <w:t>Are you aware of any injury</w:t>
            </w:r>
            <w:r w:rsidR="0059695D">
              <w:rPr>
                <w:rFonts w:cstheme="minorHAnsi"/>
                <w:lang w:val="en-GB"/>
              </w:rPr>
              <w:t>,</w:t>
            </w:r>
            <w:r w:rsidRPr="00603858">
              <w:rPr>
                <w:rFonts w:cstheme="minorHAnsi"/>
                <w:lang w:val="en-GB"/>
              </w:rPr>
              <w:t xml:space="preserve"> medical condition</w:t>
            </w:r>
            <w:r w:rsidR="00DB4558">
              <w:rPr>
                <w:rFonts w:cstheme="minorHAnsi"/>
                <w:lang w:val="en-GB"/>
              </w:rPr>
              <w:t>,</w:t>
            </w:r>
            <w:r w:rsidR="0059695D">
              <w:rPr>
                <w:rFonts w:cstheme="minorHAnsi"/>
                <w:lang w:val="en-GB"/>
              </w:rPr>
              <w:t xml:space="preserve"> or reason</w:t>
            </w:r>
            <w:r w:rsidRPr="00603858">
              <w:rPr>
                <w:rFonts w:cstheme="minorHAnsi"/>
                <w:lang w:val="en-GB"/>
              </w:rPr>
              <w:t xml:space="preserve"> that could impact                 Yes </w:t>
            </w:r>
            <w:sdt>
              <w:sdtPr>
                <w:rPr>
                  <w:rFonts w:cstheme="minorHAnsi"/>
                  <w:lang w:val="en-GB"/>
                </w:rPr>
                <w:id w:val="700674784"/>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D388E9D" w14:textId="77777777" w:rsidR="00325670" w:rsidRDefault="00325670" w:rsidP="00BC1744">
            <w:pPr>
              <w:rPr>
                <w:rFonts w:cstheme="minorHAnsi"/>
                <w:lang w:val="en-GB"/>
              </w:rPr>
            </w:pPr>
            <w:r w:rsidRPr="00603858">
              <w:rPr>
                <w:rFonts w:cstheme="minorHAnsi"/>
                <w:lang w:val="en-GB"/>
              </w:rPr>
              <w:t xml:space="preserve">on your ability to perform this job effectively? </w:t>
            </w:r>
          </w:p>
          <w:p w14:paraId="700F54E5" w14:textId="77777777" w:rsidR="007D4E79" w:rsidRDefault="007D4E79" w:rsidP="00BC1744">
            <w:pPr>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detail</w:t>
            </w:r>
            <w:proofErr w:type="gramEnd"/>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 xml:space="preserve">Period </w:t>
            </w:r>
            <w:proofErr w:type="gramStart"/>
            <w:r w:rsidRPr="00BA188A">
              <w:rPr>
                <w:rFonts w:cstheme="minorHAnsi"/>
                <w:b/>
                <w:lang w:val="en-GB"/>
              </w:rPr>
              <w:t>worked</w:t>
            </w:r>
            <w:proofErr w:type="gramEnd"/>
          </w:p>
          <w:p w14:paraId="496DBEFC" w14:textId="77777777" w:rsidR="00233C3B" w:rsidRPr="00603858" w:rsidRDefault="00BA188A" w:rsidP="00BA188A">
            <w:pPr>
              <w:rPr>
                <w:rFonts w:cstheme="minorHAnsi"/>
                <w:b/>
                <w:lang w:val="en-GB"/>
              </w:rPr>
            </w:pPr>
            <w:r w:rsidRPr="00BA188A">
              <w:rPr>
                <w:rFonts w:cstheme="minorHAnsi"/>
                <w:b/>
                <w:lang w:val="en-GB"/>
              </w:rPr>
              <w:t>(pleas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or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Content>
            <w:tc>
              <w:tcPr>
                <w:tcW w:w="1003" w:type="pct"/>
              </w:tcPr>
              <w:sdt>
                <w:sdtPr>
                  <w:rPr>
                    <w:rFonts w:cstheme="minorHAnsi"/>
                    <w:lang w:val="en-GB"/>
                  </w:rPr>
                  <w:id w:val="-8370244"/>
                  <w:placeholder>
                    <w:docPart w:val="FF17462C1C86440A853FADD7924CDE9E"/>
                  </w:placeholder>
                  <w:showingPlcHdr/>
                </w:sdt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rPr>
                <w:rFonts w:cstheme="minorHAnsi"/>
                <w:sz w:val="12"/>
                <w:szCs w:val="12"/>
                <w:lang w:val="en-GB"/>
              </w:rPr>
            </w:pPr>
            <w:r w:rsidRPr="00603858">
              <w:rPr>
                <w:rFonts w:cstheme="minorHAnsi"/>
                <w:lang w:val="en-GB"/>
              </w:rPr>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 xml:space="preserve">I </w:t>
            </w:r>
            <w:proofErr w:type="spellStart"/>
            <w:r w:rsidRPr="00920252">
              <w:rPr>
                <w:rFonts w:cs="Arial"/>
                <w:szCs w:val="24"/>
              </w:rPr>
              <w:t>authorise</w:t>
            </w:r>
            <w:proofErr w:type="spellEnd"/>
            <w:r w:rsidRPr="00920252">
              <w:rPr>
                <w:rFonts w:cs="Arial"/>
                <w:szCs w:val="24"/>
              </w:rPr>
              <w:t xml:space="preserv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481FF" w14:textId="77777777" w:rsidR="00A73FE2" w:rsidRDefault="00A73FE2" w:rsidP="00BA188A">
      <w:pPr>
        <w:spacing w:after="0" w:line="240" w:lineRule="auto"/>
      </w:pPr>
      <w:r>
        <w:separator/>
      </w:r>
    </w:p>
  </w:endnote>
  <w:endnote w:type="continuationSeparator" w:id="0">
    <w:p w14:paraId="27575FA7" w14:textId="77777777" w:rsidR="00A73FE2" w:rsidRDefault="00A73FE2"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93A" w14:textId="77777777" w:rsidR="00C6038B"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C6038B" w:rsidRDefault="00C60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183" w14:textId="237DDDF1" w:rsidR="00C6038B"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422AA7" w:rsidRPr="00233C3B">
      <w:rPr>
        <w:i/>
        <w:iCs/>
        <w:noProof/>
      </w:rPr>
      <w:t>2</w:t>
    </w:r>
    <w:r w:rsidR="00422AA7" w:rsidRPr="00233C3B">
      <w:rPr>
        <w:i/>
        <w:iCs/>
      </w:rPr>
      <w:fldChar w:fldCharType="end"/>
    </w:r>
  </w:p>
  <w:p w14:paraId="24FDCC84" w14:textId="77777777" w:rsidR="00C6038B" w:rsidRPr="004C1B4A" w:rsidRDefault="00C6038B"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CC9DB" w14:textId="49A478A9" w:rsidR="00C6038B" w:rsidRPr="00233C3B" w:rsidRDefault="00BA188A">
    <w:pPr>
      <w:pStyle w:val="Footer"/>
      <w:rPr>
        <w:i/>
        <w:iCs/>
        <w:lang w:val="mi-NZ"/>
      </w:rPr>
    </w:pPr>
    <w:r w:rsidRPr="00233C3B">
      <w:rPr>
        <w:i/>
        <w:iCs/>
        <w:lang w:val="mi-NZ"/>
      </w:rPr>
      <w:t>Wilson School</w:t>
    </w:r>
    <w:r w:rsidR="00422AA7" w:rsidRPr="00233C3B">
      <w:rPr>
        <w:i/>
        <w:iCs/>
        <w:lang w:val="mi-NZ"/>
      </w:rPr>
      <w:t xml:space="preserve"> </w:t>
    </w:r>
    <w:proofErr w:type="spellStart"/>
    <w:r w:rsidR="00422AA7" w:rsidRPr="00233C3B">
      <w:rPr>
        <w:i/>
        <w:iCs/>
        <w:lang w:val="mi-NZ"/>
      </w:rPr>
      <w:t>Application</w:t>
    </w:r>
    <w:proofErr w:type="spellEnd"/>
    <w:r w:rsidR="00233C3B" w:rsidRPr="00233C3B">
      <w:rPr>
        <w:i/>
        <w:iCs/>
        <w:lang w:val="mi-NZ"/>
      </w:rPr>
      <w:t xml:space="preserve"> </w:t>
    </w:r>
    <w:proofErr w:type="spellStart"/>
    <w:r w:rsidR="00233C3B" w:rsidRPr="00233C3B">
      <w:rPr>
        <w:i/>
        <w:iCs/>
        <w:lang w:val="mi-NZ"/>
      </w:rPr>
      <w:t>Form</w:t>
    </w:r>
    <w:proofErr w:type="spellEnd"/>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A02C09">
      <w:rPr>
        <w:i/>
        <w:iCs/>
      </w:rPr>
      <w:t>2</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CFE0D" w14:textId="77777777" w:rsidR="00A73FE2" w:rsidRDefault="00A73FE2" w:rsidP="00BA188A">
      <w:pPr>
        <w:spacing w:after="0" w:line="240" w:lineRule="auto"/>
      </w:pPr>
      <w:r>
        <w:separator/>
      </w:r>
    </w:p>
  </w:footnote>
  <w:footnote w:type="continuationSeparator" w:id="0">
    <w:p w14:paraId="0A82769A" w14:textId="77777777" w:rsidR="00A73FE2" w:rsidRDefault="00A73FE2"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ECA0" w14:textId="77777777" w:rsidR="00C6038B" w:rsidRDefault="00C6038B">
    <w:pPr>
      <w:pStyle w:val="Header"/>
      <w:rPr>
        <w:rFonts w:ascii="Arial" w:hAnsi="Arial" w:cs="Arial"/>
        <w:b/>
        <w:sz w:val="18"/>
        <w:szCs w:val="18"/>
      </w:rPr>
    </w:pPr>
  </w:p>
  <w:p w14:paraId="5E7C9582" w14:textId="77777777" w:rsidR="00C6038B"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C6038B" w:rsidRDefault="00C6038B">
    <w:pPr>
      <w:pStyle w:val="Header"/>
      <w:rPr>
        <w:rFonts w:ascii="Arial" w:hAnsi="Arial" w:cs="Arial"/>
        <w:b/>
        <w:sz w:val="16"/>
        <w:szCs w:val="16"/>
      </w:rPr>
    </w:pPr>
  </w:p>
  <w:p w14:paraId="18916C97" w14:textId="77777777" w:rsidR="00C6038B"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C3708"/>
    <w:multiLevelType w:val="hybridMultilevel"/>
    <w:tmpl w:val="EAD0E5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3"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714114024">
    <w:abstractNumId w:val="5"/>
  </w:num>
  <w:num w:numId="2" w16cid:durableId="849682480">
    <w:abstractNumId w:val="2"/>
  </w:num>
  <w:num w:numId="3" w16cid:durableId="939528132">
    <w:abstractNumId w:val="1"/>
  </w:num>
  <w:num w:numId="4" w16cid:durableId="1469132027">
    <w:abstractNumId w:val="4"/>
  </w:num>
  <w:num w:numId="5" w16cid:durableId="1864896348">
    <w:abstractNumId w:val="3"/>
  </w:num>
  <w:num w:numId="6" w16cid:durableId="278609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A1NTUyMzcyNDBV0lEKTi0uzszPAykwrAUAGoPnlCwAAAA="/>
  </w:docVars>
  <w:rsids>
    <w:rsidRoot w:val="00BA188A"/>
    <w:rsid w:val="00005FC7"/>
    <w:rsid w:val="000247C3"/>
    <w:rsid w:val="00046EDB"/>
    <w:rsid w:val="00053211"/>
    <w:rsid w:val="000A0A87"/>
    <w:rsid w:val="001039C2"/>
    <w:rsid w:val="00120747"/>
    <w:rsid w:val="001220C9"/>
    <w:rsid w:val="0012212F"/>
    <w:rsid w:val="00136168"/>
    <w:rsid w:val="00160497"/>
    <w:rsid w:val="001845EE"/>
    <w:rsid w:val="00212662"/>
    <w:rsid w:val="00224238"/>
    <w:rsid w:val="00233C3B"/>
    <w:rsid w:val="002572C2"/>
    <w:rsid w:val="002B3B93"/>
    <w:rsid w:val="002B5A67"/>
    <w:rsid w:val="002E0064"/>
    <w:rsid w:val="00325670"/>
    <w:rsid w:val="003714AC"/>
    <w:rsid w:val="003744FC"/>
    <w:rsid w:val="00386144"/>
    <w:rsid w:val="00392DF8"/>
    <w:rsid w:val="003C7159"/>
    <w:rsid w:val="003F0EA8"/>
    <w:rsid w:val="00413520"/>
    <w:rsid w:val="00422AA7"/>
    <w:rsid w:val="0044646F"/>
    <w:rsid w:val="004D389A"/>
    <w:rsid w:val="00510696"/>
    <w:rsid w:val="0052517D"/>
    <w:rsid w:val="00592E5A"/>
    <w:rsid w:val="0059695D"/>
    <w:rsid w:val="005B7AB7"/>
    <w:rsid w:val="005F5B95"/>
    <w:rsid w:val="00603858"/>
    <w:rsid w:val="00684F1C"/>
    <w:rsid w:val="00693C45"/>
    <w:rsid w:val="006F3395"/>
    <w:rsid w:val="0072570B"/>
    <w:rsid w:val="00760C65"/>
    <w:rsid w:val="007731AD"/>
    <w:rsid w:val="007758B9"/>
    <w:rsid w:val="007D1C28"/>
    <w:rsid w:val="007D4E79"/>
    <w:rsid w:val="007E7E2D"/>
    <w:rsid w:val="00837117"/>
    <w:rsid w:val="00840BAC"/>
    <w:rsid w:val="0086737C"/>
    <w:rsid w:val="00876C1C"/>
    <w:rsid w:val="00884A80"/>
    <w:rsid w:val="00892FC8"/>
    <w:rsid w:val="00897894"/>
    <w:rsid w:val="008F03AA"/>
    <w:rsid w:val="008F12CF"/>
    <w:rsid w:val="00920252"/>
    <w:rsid w:val="0093764E"/>
    <w:rsid w:val="009672DC"/>
    <w:rsid w:val="00A02C09"/>
    <w:rsid w:val="00A62C59"/>
    <w:rsid w:val="00A73FE2"/>
    <w:rsid w:val="00A96924"/>
    <w:rsid w:val="00B06DB1"/>
    <w:rsid w:val="00B11D42"/>
    <w:rsid w:val="00BA188A"/>
    <w:rsid w:val="00C2307F"/>
    <w:rsid w:val="00C6038B"/>
    <w:rsid w:val="00CE41A6"/>
    <w:rsid w:val="00D12E1E"/>
    <w:rsid w:val="00D1452E"/>
    <w:rsid w:val="00D333EC"/>
    <w:rsid w:val="00D75DA2"/>
    <w:rsid w:val="00DB4558"/>
    <w:rsid w:val="00DF59B8"/>
    <w:rsid w:val="00E43F31"/>
    <w:rsid w:val="00E766FD"/>
    <w:rsid w:val="00EB28F8"/>
    <w:rsid w:val="00EF3BD8"/>
    <w:rsid w:val="00F15DA3"/>
    <w:rsid w:val="00F709A6"/>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styleId="UnresolvedMention">
    <w:name w:val="Unresolved Mention"/>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675"/>
    <w:rsid w:val="0009585E"/>
    <w:rsid w:val="000D10F9"/>
    <w:rsid w:val="0015518A"/>
    <w:rsid w:val="003C3489"/>
    <w:rsid w:val="004D2114"/>
    <w:rsid w:val="00677BD5"/>
    <w:rsid w:val="00881A43"/>
    <w:rsid w:val="008E5675"/>
    <w:rsid w:val="00CB6FDF"/>
    <w:rsid w:val="00D43DD2"/>
    <w:rsid w:val="00E37F86"/>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8" ma:contentTypeDescription="Create a new document." ma:contentTypeScope="" ma:versionID="ed315a780deb38e2d2a50a4bfa3e7dc9">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0caf8a4a2560af4690e77b03aac54d2d"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B4781-E0F3-4C8E-89D0-2A2E57EAE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aedc-f58a-4a57-8faa-2ed70f0e412c"/>
    <ds:schemaRef ds:uri="d85916a4-f4b5-4538-99b5-720841e6a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4ABD9E-EE22-4107-9440-0C4CA184B4FD}">
  <ds:schemaRefs>
    <ds:schemaRef ds:uri="http://schemas.microsoft.com/office/2006/metadata/properties"/>
    <ds:schemaRef ds:uri="http://schemas.microsoft.com/office/infopath/2007/PartnerControls"/>
    <ds:schemaRef ds:uri="d85916a4-f4b5-4538-99b5-720841e6a975"/>
    <ds:schemaRef ds:uri="f914aedc-f58a-4a57-8faa-2ed70f0e412c"/>
  </ds:schemaRefs>
</ds:datastoreItem>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Neil Kefford</cp:lastModifiedBy>
  <cp:revision>29</cp:revision>
  <cp:lastPrinted>2021-09-07T02:32:00Z</cp:lastPrinted>
  <dcterms:created xsi:type="dcterms:W3CDTF">2022-03-28T01:28:00Z</dcterms:created>
  <dcterms:modified xsi:type="dcterms:W3CDTF">2024-08-29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0a9397c0b3d3a63f391ce9ac19fa32bb816fcdd7ef8911d7bc87a7a499eb4fb1</vt:lpwstr>
  </property>
  <property fmtid="{D5CDD505-2E9C-101B-9397-08002B2CF9AE}" pid="4" name="MediaServiceImageTags">
    <vt:lpwstr/>
  </property>
</Properties>
</file>